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3D262" w14:textId="36FB293D" w:rsidR="00A860BF" w:rsidRPr="008D104A" w:rsidRDefault="000E0C8B" w:rsidP="00FB2D98">
      <w:pPr>
        <w:pStyle w:val="agendaheading"/>
        <w:rPr>
          <w:sz w:val="32"/>
          <w:szCs w:val="32"/>
        </w:rPr>
      </w:pPr>
      <w:r w:rsidRPr="008D104A">
        <w:rPr>
          <w:sz w:val="32"/>
          <w:szCs w:val="32"/>
        </w:rPr>
        <w:t>South Carolina Commission for the Blind</w:t>
      </w:r>
      <w:r w:rsidR="00FB2D98" w:rsidRPr="008D104A">
        <w:rPr>
          <w:sz w:val="32"/>
          <w:szCs w:val="32"/>
        </w:rPr>
        <w:br/>
      </w:r>
      <w:r w:rsidRPr="008D104A">
        <w:rPr>
          <w:sz w:val="32"/>
          <w:szCs w:val="32"/>
        </w:rPr>
        <w:t>Board Meet</w:t>
      </w:r>
      <w:r w:rsidR="003C0C9A">
        <w:rPr>
          <w:sz w:val="32"/>
          <w:szCs w:val="32"/>
        </w:rPr>
        <w:t>ing</w:t>
      </w:r>
    </w:p>
    <w:p w14:paraId="1DD4BABD" w14:textId="7AD6F382" w:rsidR="00381226" w:rsidRPr="008D104A" w:rsidRDefault="00672CD4" w:rsidP="009E42F4">
      <w:pPr>
        <w:pStyle w:val="agendasubheading"/>
        <w:rPr>
          <w:sz w:val="24"/>
          <w:szCs w:val="24"/>
        </w:rPr>
      </w:pPr>
      <w:r w:rsidRPr="008D104A">
        <w:rPr>
          <w:sz w:val="32"/>
          <w:szCs w:val="32"/>
        </w:rPr>
        <w:t>1430 Confederate Avenue</w:t>
      </w:r>
      <w:r w:rsidR="00381226" w:rsidRPr="008D104A">
        <w:rPr>
          <w:sz w:val="32"/>
          <w:szCs w:val="32"/>
        </w:rPr>
        <w:t xml:space="preserve"> </w:t>
      </w:r>
      <w:r w:rsidRPr="008D104A">
        <w:rPr>
          <w:sz w:val="32"/>
          <w:szCs w:val="32"/>
        </w:rPr>
        <w:t>Columbia, South Carolina 29201</w:t>
      </w:r>
      <w:r w:rsidR="00FF7783" w:rsidRPr="008D104A">
        <w:rPr>
          <w:sz w:val="32"/>
          <w:szCs w:val="32"/>
        </w:rPr>
        <w:br/>
      </w:r>
      <w:r w:rsidR="00381226" w:rsidRPr="008D104A">
        <w:rPr>
          <w:sz w:val="32"/>
          <w:szCs w:val="32"/>
        </w:rPr>
        <w:t>(803) 898-8822</w:t>
      </w:r>
    </w:p>
    <w:p w14:paraId="39DA54BE" w14:textId="4406F747" w:rsidR="00672CD4" w:rsidRPr="00853296" w:rsidRDefault="00220ACD" w:rsidP="009E42F4">
      <w:pPr>
        <w:pStyle w:val="agendasubheading"/>
        <w:rPr>
          <w:b/>
          <w:bCs/>
          <w:color w:val="C00000"/>
          <w:sz w:val="32"/>
          <w:szCs w:val="32"/>
        </w:rPr>
      </w:pPr>
      <w:r>
        <w:rPr>
          <w:sz w:val="32"/>
          <w:szCs w:val="32"/>
        </w:rPr>
        <w:t>August 23</w:t>
      </w:r>
      <w:r w:rsidR="003C0C9A">
        <w:rPr>
          <w:sz w:val="32"/>
          <w:szCs w:val="32"/>
        </w:rPr>
        <w:t>,</w:t>
      </w:r>
      <w:r w:rsidR="00395524">
        <w:rPr>
          <w:sz w:val="32"/>
          <w:szCs w:val="32"/>
        </w:rPr>
        <w:t xml:space="preserve"> 2022</w:t>
      </w:r>
    </w:p>
    <w:p w14:paraId="58EED80F" w14:textId="79137D72" w:rsidR="00930956" w:rsidRPr="008D104A" w:rsidRDefault="00FF7783" w:rsidP="009E42F4">
      <w:pPr>
        <w:pStyle w:val="agendasubheading"/>
        <w:rPr>
          <w:sz w:val="32"/>
          <w:szCs w:val="32"/>
        </w:rPr>
      </w:pPr>
      <w:r w:rsidRPr="00314DD1">
        <w:rPr>
          <w:sz w:val="32"/>
          <w:szCs w:val="32"/>
        </w:rPr>
        <w:t>Zoom Call-in Number</w:t>
      </w:r>
      <w:r w:rsidR="00381226" w:rsidRPr="00314DD1">
        <w:rPr>
          <w:sz w:val="32"/>
          <w:szCs w:val="32"/>
        </w:rPr>
        <w:t>:</w:t>
      </w:r>
      <w:r w:rsidR="002D6351" w:rsidRPr="00314DD1">
        <w:rPr>
          <w:sz w:val="32"/>
          <w:szCs w:val="32"/>
        </w:rPr>
        <w:t xml:space="preserve"> </w:t>
      </w:r>
      <w:r w:rsidR="00381226" w:rsidRPr="00314DD1">
        <w:rPr>
          <w:sz w:val="32"/>
          <w:szCs w:val="32"/>
        </w:rPr>
        <w:t xml:space="preserve"> </w:t>
      </w:r>
      <w:r w:rsidR="00196C52" w:rsidRPr="00314DD1">
        <w:rPr>
          <w:sz w:val="32"/>
          <w:szCs w:val="32"/>
        </w:rPr>
        <w:t xml:space="preserve">1 </w:t>
      </w:r>
      <w:r w:rsidR="00314DD1">
        <w:rPr>
          <w:sz w:val="32"/>
          <w:szCs w:val="32"/>
        </w:rPr>
        <w:t>646 931 3860</w:t>
      </w:r>
      <w:r w:rsidR="00FB2D98" w:rsidRPr="00314DD1">
        <w:rPr>
          <w:sz w:val="32"/>
          <w:szCs w:val="32"/>
        </w:rPr>
        <w:br/>
      </w:r>
      <w:r w:rsidRPr="00314DD1">
        <w:rPr>
          <w:sz w:val="32"/>
          <w:szCs w:val="32"/>
        </w:rPr>
        <w:t>Zoom Meeting ID</w:t>
      </w:r>
      <w:r w:rsidR="00381226" w:rsidRPr="00314DD1">
        <w:rPr>
          <w:sz w:val="32"/>
          <w:szCs w:val="32"/>
        </w:rPr>
        <w:t xml:space="preserve">: </w:t>
      </w:r>
      <w:r w:rsidR="00314DD1">
        <w:rPr>
          <w:sz w:val="32"/>
          <w:szCs w:val="32"/>
        </w:rPr>
        <w:t>819 1052 7506</w:t>
      </w:r>
    </w:p>
    <w:p w14:paraId="415FF033" w14:textId="77777777" w:rsidR="009E42F4" w:rsidRPr="008D104A" w:rsidRDefault="009E42F4" w:rsidP="009E42F4">
      <w:pPr>
        <w:pStyle w:val="agendasubheading"/>
        <w:spacing w:after="0"/>
        <w:rPr>
          <w:sz w:val="32"/>
          <w:szCs w:val="32"/>
        </w:rPr>
      </w:pPr>
    </w:p>
    <w:p w14:paraId="26938FD9" w14:textId="6248444B" w:rsidR="003F1C0E" w:rsidRPr="008D104A" w:rsidRDefault="00FB2D98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 xml:space="preserve">Call </w:t>
      </w:r>
      <w:r w:rsidR="00672CD4" w:rsidRPr="008D104A">
        <w:rPr>
          <w:sz w:val="32"/>
          <w:szCs w:val="32"/>
        </w:rPr>
        <w:t>to Order</w:t>
      </w:r>
    </w:p>
    <w:p w14:paraId="74B1546B" w14:textId="77777777" w:rsidR="00381226" w:rsidRPr="008D104A" w:rsidRDefault="00381226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Roll Call</w:t>
      </w:r>
    </w:p>
    <w:p w14:paraId="2022CCB4" w14:textId="6C2499BC" w:rsidR="00D53278" w:rsidRPr="008D104A" w:rsidRDefault="00381226" w:rsidP="003E0263">
      <w:pPr>
        <w:rPr>
          <w:sz w:val="32"/>
          <w:szCs w:val="32"/>
        </w:rPr>
      </w:pPr>
      <w:r w:rsidRPr="008D104A">
        <w:rPr>
          <w:sz w:val="32"/>
          <w:szCs w:val="32"/>
        </w:rPr>
        <w:t>Adoption of Agenda</w:t>
      </w:r>
    </w:p>
    <w:p w14:paraId="457FBF3F" w14:textId="47710B74" w:rsidR="00381226" w:rsidRPr="008D104A" w:rsidRDefault="00D53278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Public Comment</w:t>
      </w:r>
    </w:p>
    <w:p w14:paraId="3ACC9E6D" w14:textId="219F3042" w:rsidR="00381226" w:rsidRPr="008D104A" w:rsidRDefault="006E607E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 xml:space="preserve">Approval </w:t>
      </w:r>
      <w:r w:rsidR="00381226" w:rsidRPr="008D104A">
        <w:rPr>
          <w:sz w:val="32"/>
          <w:szCs w:val="32"/>
        </w:rPr>
        <w:t>of</w:t>
      </w:r>
      <w:r w:rsidR="00964058">
        <w:rPr>
          <w:sz w:val="32"/>
          <w:szCs w:val="32"/>
        </w:rPr>
        <w:t xml:space="preserve"> </w:t>
      </w:r>
      <w:r w:rsidR="00220ACD">
        <w:rPr>
          <w:sz w:val="32"/>
          <w:szCs w:val="32"/>
        </w:rPr>
        <w:t>July 26</w:t>
      </w:r>
      <w:r w:rsidR="00381226" w:rsidRPr="008D104A">
        <w:rPr>
          <w:sz w:val="32"/>
          <w:szCs w:val="32"/>
        </w:rPr>
        <w:t>,</w:t>
      </w:r>
      <w:r w:rsidR="003C0C9A">
        <w:rPr>
          <w:sz w:val="32"/>
          <w:szCs w:val="32"/>
        </w:rPr>
        <w:t xml:space="preserve"> </w:t>
      </w:r>
      <w:r w:rsidR="00672CD4" w:rsidRPr="008D104A">
        <w:rPr>
          <w:sz w:val="32"/>
          <w:szCs w:val="32"/>
        </w:rPr>
        <w:t>20</w:t>
      </w:r>
      <w:r w:rsidR="00533AEB" w:rsidRPr="008D104A">
        <w:rPr>
          <w:sz w:val="32"/>
          <w:szCs w:val="32"/>
        </w:rPr>
        <w:t>2</w:t>
      </w:r>
      <w:r w:rsidR="006D48ED">
        <w:rPr>
          <w:sz w:val="32"/>
          <w:szCs w:val="32"/>
        </w:rPr>
        <w:t>2</w:t>
      </w:r>
      <w:r w:rsidR="003C0C9A">
        <w:rPr>
          <w:sz w:val="32"/>
          <w:szCs w:val="32"/>
        </w:rPr>
        <w:t xml:space="preserve"> </w:t>
      </w:r>
      <w:r w:rsidR="00964058">
        <w:rPr>
          <w:sz w:val="32"/>
          <w:szCs w:val="32"/>
        </w:rPr>
        <w:t>minutes</w:t>
      </w:r>
    </w:p>
    <w:p w14:paraId="386A855D" w14:textId="408EFE8A" w:rsidR="005B3622" w:rsidRPr="008D104A" w:rsidRDefault="00672CD4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Commissioner’s Report</w:t>
      </w:r>
    </w:p>
    <w:p w14:paraId="2FEEFB85" w14:textId="3C9F8B34" w:rsidR="00C74726" w:rsidRDefault="008C6CF2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 xml:space="preserve">Matt Daugherty – </w:t>
      </w:r>
      <w:r w:rsidR="00395524">
        <w:rPr>
          <w:sz w:val="32"/>
          <w:szCs w:val="32"/>
        </w:rPr>
        <w:t xml:space="preserve">Operations </w:t>
      </w:r>
      <w:r>
        <w:rPr>
          <w:sz w:val="32"/>
          <w:szCs w:val="32"/>
        </w:rPr>
        <w:t>Update</w:t>
      </w:r>
    </w:p>
    <w:p w14:paraId="297E418E" w14:textId="68CE5C88" w:rsidR="00152349" w:rsidRDefault="00395524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Luis Mendoza – Human Resources Update</w:t>
      </w:r>
    </w:p>
    <w:p w14:paraId="4FC0B09C" w14:textId="7AB570AE" w:rsidR="00395524" w:rsidRDefault="00395524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Karma Marshall – Consumer Services Update</w:t>
      </w:r>
    </w:p>
    <w:p w14:paraId="1DB0B9D3" w14:textId="7F2A5741" w:rsidR="00DB3F57" w:rsidRDefault="00DB3F57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Mark Gamble – Website Redesign</w:t>
      </w:r>
    </w:p>
    <w:p w14:paraId="1F74477D" w14:textId="66BDF635" w:rsidR="00FB2D98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Old Business</w:t>
      </w:r>
    </w:p>
    <w:p w14:paraId="08947EA7" w14:textId="7EC6F840" w:rsidR="005B3622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New Business</w:t>
      </w:r>
    </w:p>
    <w:p w14:paraId="2077B7D9" w14:textId="4F369DFD" w:rsidR="006E3E0E" w:rsidRDefault="005B3622" w:rsidP="008249BA">
      <w:pPr>
        <w:rPr>
          <w:sz w:val="32"/>
          <w:szCs w:val="32"/>
        </w:rPr>
      </w:pPr>
      <w:r w:rsidRPr="008D104A">
        <w:rPr>
          <w:sz w:val="32"/>
          <w:szCs w:val="32"/>
        </w:rPr>
        <w:t>Public Comment</w:t>
      </w:r>
    </w:p>
    <w:p w14:paraId="37244EC0" w14:textId="75CD127C" w:rsidR="002F4D86" w:rsidRPr="00220ACD" w:rsidRDefault="00220ACD" w:rsidP="00220ACD">
      <w:pPr>
        <w:rPr>
          <w:sz w:val="32"/>
          <w:szCs w:val="32"/>
        </w:rPr>
      </w:pPr>
      <w:r>
        <w:rPr>
          <w:sz w:val="32"/>
          <w:szCs w:val="32"/>
        </w:rPr>
        <w:t>Executive Session – Accountability Report</w:t>
      </w:r>
      <w:r w:rsidR="00FB72A4">
        <w:rPr>
          <w:sz w:val="32"/>
          <w:szCs w:val="32"/>
        </w:rPr>
        <w:t xml:space="preserve">, </w:t>
      </w:r>
      <w:r>
        <w:rPr>
          <w:sz w:val="32"/>
          <w:szCs w:val="32"/>
        </w:rPr>
        <w:t>Budget Request</w:t>
      </w:r>
      <w:r w:rsidR="00FB72A4">
        <w:rPr>
          <w:sz w:val="32"/>
          <w:szCs w:val="32"/>
        </w:rPr>
        <w:t>, and Personnel Matters</w:t>
      </w:r>
    </w:p>
    <w:p w14:paraId="7ABE0208" w14:textId="3ABC83A7" w:rsidR="005B3622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Next Meeting</w:t>
      </w:r>
    </w:p>
    <w:p w14:paraId="2E741F8E" w14:textId="200C0F02" w:rsidR="009770FB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Adjourn</w:t>
      </w:r>
    </w:p>
    <w:sectPr w:rsidR="009770FB" w:rsidRPr="008D104A" w:rsidSect="008D104A">
      <w:pgSz w:w="12240" w:h="15840"/>
      <w:pgMar w:top="720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41BDF"/>
    <w:multiLevelType w:val="multilevel"/>
    <w:tmpl w:val="83B412E4"/>
    <w:numStyleLink w:val="agendanumbers"/>
  </w:abstractNum>
  <w:abstractNum w:abstractNumId="1" w15:restartNumberingAfterBreak="0">
    <w:nsid w:val="20824C7D"/>
    <w:multiLevelType w:val="multilevel"/>
    <w:tmpl w:val="64DCA7C2"/>
    <w:styleLink w:val="Style1"/>
    <w:lvl w:ilvl="0">
      <w:start w:val="1"/>
      <w:numFmt w:val="bullet"/>
      <w:lvlText w:val=""/>
      <w:lvlJc w:val="left"/>
      <w:pPr>
        <w:ind w:left="1008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" w15:restartNumberingAfterBreak="0">
    <w:nsid w:val="21277B2A"/>
    <w:multiLevelType w:val="multilevel"/>
    <w:tmpl w:val="83B412E4"/>
    <w:styleLink w:val="agendanumbers"/>
    <w:lvl w:ilvl="0">
      <w:start w:val="1"/>
      <w:numFmt w:val="decimal"/>
      <w:pStyle w:val="Normal"/>
      <w:lvlText w:val="%1."/>
      <w:lvlJc w:val="left"/>
      <w:pPr>
        <w:ind w:left="1368" w:hanging="432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656" w:hanging="288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334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06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78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50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22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94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668" w:hanging="180"/>
      </w:pPr>
      <w:rPr>
        <w:rFonts w:hint="default"/>
      </w:rPr>
    </w:lvl>
  </w:abstractNum>
  <w:abstractNum w:abstractNumId="3" w15:restartNumberingAfterBreak="0">
    <w:nsid w:val="21D057E5"/>
    <w:multiLevelType w:val="hybridMultilevel"/>
    <w:tmpl w:val="269EFAFE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23BF101D"/>
    <w:multiLevelType w:val="multilevel"/>
    <w:tmpl w:val="83B412E4"/>
    <w:numStyleLink w:val="agendanumbers"/>
  </w:abstractNum>
  <w:abstractNum w:abstractNumId="5" w15:restartNumberingAfterBreak="0">
    <w:nsid w:val="28B738BC"/>
    <w:multiLevelType w:val="hybridMultilevel"/>
    <w:tmpl w:val="B32C4CA0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6" w15:restartNumberingAfterBreak="0">
    <w:nsid w:val="348B001F"/>
    <w:multiLevelType w:val="multilevel"/>
    <w:tmpl w:val="64DCA7C2"/>
    <w:numStyleLink w:val="Style1"/>
  </w:abstractNum>
  <w:abstractNum w:abstractNumId="7" w15:restartNumberingAfterBreak="0">
    <w:nsid w:val="3E4E7BEF"/>
    <w:multiLevelType w:val="multilevel"/>
    <w:tmpl w:val="64DCA7C2"/>
    <w:numStyleLink w:val="Style1"/>
  </w:abstractNum>
  <w:abstractNum w:abstractNumId="8" w15:restartNumberingAfterBreak="0">
    <w:nsid w:val="42D92E16"/>
    <w:multiLevelType w:val="hybridMultilevel"/>
    <w:tmpl w:val="92C070E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9" w15:restartNumberingAfterBreak="0">
    <w:nsid w:val="54574BC7"/>
    <w:multiLevelType w:val="multilevel"/>
    <w:tmpl w:val="83B412E4"/>
    <w:numStyleLink w:val="agendanumbers"/>
  </w:abstractNum>
  <w:abstractNum w:abstractNumId="10" w15:restartNumberingAfterBreak="0">
    <w:nsid w:val="618E3CF3"/>
    <w:multiLevelType w:val="multilevel"/>
    <w:tmpl w:val="64DCA7C2"/>
    <w:numStyleLink w:val="Style1"/>
  </w:abstractNum>
  <w:abstractNum w:abstractNumId="11" w15:restartNumberingAfterBreak="0">
    <w:nsid w:val="643E7653"/>
    <w:multiLevelType w:val="multilevel"/>
    <w:tmpl w:val="83B412E4"/>
    <w:numStyleLink w:val="agendanumbers"/>
  </w:abstractNum>
  <w:num w:numId="1">
    <w:abstractNumId w:val="3"/>
  </w:num>
  <w:num w:numId="2">
    <w:abstractNumId w:val="5"/>
  </w:num>
  <w:num w:numId="3">
    <w:abstractNumId w:val="8"/>
  </w:num>
  <w:num w:numId="4">
    <w:abstractNumId w:val="1"/>
  </w:num>
  <w:num w:numId="5">
    <w:abstractNumId w:val="7"/>
  </w:num>
  <w:num w:numId="6">
    <w:abstractNumId w:val="6"/>
  </w:num>
  <w:num w:numId="7">
    <w:abstractNumId w:val="10"/>
  </w:num>
  <w:num w:numId="8">
    <w:abstractNumId w:val="2"/>
  </w:num>
  <w:num w:numId="9">
    <w:abstractNumId w:val="11"/>
  </w:num>
  <w:num w:numId="10">
    <w:abstractNumId w:val="4"/>
  </w:num>
  <w:num w:numId="11">
    <w:abstractNumId w:val="0"/>
    <w:lvlOverride w:ilvl="0">
      <w:lvl w:ilvl="0">
        <w:start w:val="1"/>
        <w:numFmt w:val="decimal"/>
        <w:lvlText w:val="%1."/>
        <w:lvlJc w:val="left"/>
        <w:pPr>
          <w:ind w:left="936" w:hanging="432"/>
        </w:pPr>
        <w:rPr>
          <w:rFonts w:hint="default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1224" w:hanging="288"/>
        </w:pPr>
        <w:rPr>
          <w:rFonts w:ascii="Symbol" w:hAnsi="Symbol"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916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636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4356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5076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796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516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7236" w:hanging="180"/>
        </w:pPr>
        <w:rPr>
          <w:rFonts w:hint="default"/>
        </w:rPr>
      </w:lvl>
    </w:lvlOverride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zE2MTc2M7A0MTRS0lEKTi0uzszPAykwrQUApjl8NSwAAAA="/>
  </w:docVars>
  <w:rsids>
    <w:rsidRoot w:val="00672CD4"/>
    <w:rsid w:val="00017E20"/>
    <w:rsid w:val="00056390"/>
    <w:rsid w:val="000729CD"/>
    <w:rsid w:val="000A5915"/>
    <w:rsid w:val="000B7A29"/>
    <w:rsid w:val="000E0C8B"/>
    <w:rsid w:val="00114348"/>
    <w:rsid w:val="00144FFD"/>
    <w:rsid w:val="00152349"/>
    <w:rsid w:val="00156920"/>
    <w:rsid w:val="00156FB5"/>
    <w:rsid w:val="00174319"/>
    <w:rsid w:val="00182BE0"/>
    <w:rsid w:val="00193905"/>
    <w:rsid w:val="00196C52"/>
    <w:rsid w:val="001A0570"/>
    <w:rsid w:val="001C312D"/>
    <w:rsid w:val="001C6F88"/>
    <w:rsid w:val="00216F6D"/>
    <w:rsid w:val="00220ACD"/>
    <w:rsid w:val="002243E2"/>
    <w:rsid w:val="00237E57"/>
    <w:rsid w:val="00250637"/>
    <w:rsid w:val="00251DB4"/>
    <w:rsid w:val="002842AE"/>
    <w:rsid w:val="00284401"/>
    <w:rsid w:val="00296C0E"/>
    <w:rsid w:val="002D6351"/>
    <w:rsid w:val="002F4D86"/>
    <w:rsid w:val="00302D8B"/>
    <w:rsid w:val="00314DD1"/>
    <w:rsid w:val="0033541E"/>
    <w:rsid w:val="00352A0E"/>
    <w:rsid w:val="00365419"/>
    <w:rsid w:val="00372E81"/>
    <w:rsid w:val="00381226"/>
    <w:rsid w:val="00395524"/>
    <w:rsid w:val="003C0C9A"/>
    <w:rsid w:val="003C4337"/>
    <w:rsid w:val="003E0263"/>
    <w:rsid w:val="003F1C0E"/>
    <w:rsid w:val="00412C61"/>
    <w:rsid w:val="00440126"/>
    <w:rsid w:val="004407CB"/>
    <w:rsid w:val="00444EDD"/>
    <w:rsid w:val="004910D6"/>
    <w:rsid w:val="004A26D1"/>
    <w:rsid w:val="004D5C30"/>
    <w:rsid w:val="00513ABF"/>
    <w:rsid w:val="00517FBD"/>
    <w:rsid w:val="00533AEB"/>
    <w:rsid w:val="00544C2C"/>
    <w:rsid w:val="00546ACB"/>
    <w:rsid w:val="0055630F"/>
    <w:rsid w:val="00566401"/>
    <w:rsid w:val="005933D9"/>
    <w:rsid w:val="00594AFA"/>
    <w:rsid w:val="005B3622"/>
    <w:rsid w:val="005C69AA"/>
    <w:rsid w:val="005E52B7"/>
    <w:rsid w:val="005F4FA1"/>
    <w:rsid w:val="00640EA3"/>
    <w:rsid w:val="0064504D"/>
    <w:rsid w:val="00664C86"/>
    <w:rsid w:val="006704D8"/>
    <w:rsid w:val="00672CD4"/>
    <w:rsid w:val="00690450"/>
    <w:rsid w:val="006A65F0"/>
    <w:rsid w:val="006D48ED"/>
    <w:rsid w:val="006E3E0E"/>
    <w:rsid w:val="006E607E"/>
    <w:rsid w:val="007259F1"/>
    <w:rsid w:val="007357DD"/>
    <w:rsid w:val="007938D3"/>
    <w:rsid w:val="007B1B74"/>
    <w:rsid w:val="007C18E7"/>
    <w:rsid w:val="007D079C"/>
    <w:rsid w:val="007D712A"/>
    <w:rsid w:val="007E63AD"/>
    <w:rsid w:val="00800B46"/>
    <w:rsid w:val="008249BA"/>
    <w:rsid w:val="00853296"/>
    <w:rsid w:val="00857328"/>
    <w:rsid w:val="00865263"/>
    <w:rsid w:val="00887BD2"/>
    <w:rsid w:val="008A7FF2"/>
    <w:rsid w:val="008C6CF2"/>
    <w:rsid w:val="008D104A"/>
    <w:rsid w:val="008D2D2C"/>
    <w:rsid w:val="009246F2"/>
    <w:rsid w:val="00927075"/>
    <w:rsid w:val="00930956"/>
    <w:rsid w:val="009439D9"/>
    <w:rsid w:val="00964058"/>
    <w:rsid w:val="009770FB"/>
    <w:rsid w:val="00992723"/>
    <w:rsid w:val="009B385C"/>
    <w:rsid w:val="009C361E"/>
    <w:rsid w:val="009D21BD"/>
    <w:rsid w:val="009E42F4"/>
    <w:rsid w:val="009E7DCB"/>
    <w:rsid w:val="00A13C64"/>
    <w:rsid w:val="00A22C87"/>
    <w:rsid w:val="00A26D58"/>
    <w:rsid w:val="00A37CFD"/>
    <w:rsid w:val="00A8132F"/>
    <w:rsid w:val="00A84BE1"/>
    <w:rsid w:val="00A860BF"/>
    <w:rsid w:val="00AB4BEC"/>
    <w:rsid w:val="00AB65DE"/>
    <w:rsid w:val="00AC781E"/>
    <w:rsid w:val="00B22018"/>
    <w:rsid w:val="00B568E3"/>
    <w:rsid w:val="00B974FC"/>
    <w:rsid w:val="00BF6529"/>
    <w:rsid w:val="00C0561C"/>
    <w:rsid w:val="00C06690"/>
    <w:rsid w:val="00C74726"/>
    <w:rsid w:val="00CD4783"/>
    <w:rsid w:val="00CD5D52"/>
    <w:rsid w:val="00CF14FD"/>
    <w:rsid w:val="00D03CC0"/>
    <w:rsid w:val="00D53278"/>
    <w:rsid w:val="00DA1098"/>
    <w:rsid w:val="00DB3F57"/>
    <w:rsid w:val="00DD348E"/>
    <w:rsid w:val="00E079CD"/>
    <w:rsid w:val="00E40486"/>
    <w:rsid w:val="00E458FA"/>
    <w:rsid w:val="00E4611C"/>
    <w:rsid w:val="00E55882"/>
    <w:rsid w:val="00E82562"/>
    <w:rsid w:val="00EC18DA"/>
    <w:rsid w:val="00EC35B3"/>
    <w:rsid w:val="00EE60AC"/>
    <w:rsid w:val="00F25B28"/>
    <w:rsid w:val="00F502A9"/>
    <w:rsid w:val="00F558C9"/>
    <w:rsid w:val="00F63E40"/>
    <w:rsid w:val="00F77997"/>
    <w:rsid w:val="00F8479F"/>
    <w:rsid w:val="00F8547A"/>
    <w:rsid w:val="00FB2D98"/>
    <w:rsid w:val="00FB72A4"/>
    <w:rsid w:val="00FF1C67"/>
    <w:rsid w:val="00FF7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E4CD6"/>
  <w15:chartTrackingRefBased/>
  <w15:docId w15:val="{8A2D0E2E-3BD5-46A8-A151-C7E361F25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956"/>
    <w:pPr>
      <w:numPr>
        <w:numId w:val="12"/>
      </w:numPr>
      <w:spacing w:after="240" w:line="240" w:lineRule="auto"/>
    </w:pPr>
    <w:rPr>
      <w:rFonts w:ascii="Times New Roman" w:hAnsi="Times New Roman" w:cs="Times New Roma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CD4"/>
    <w:pPr>
      <w:numPr>
        <w:numId w:val="0"/>
      </w:numPr>
      <w:ind w:left="720" w:hanging="432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2CD4"/>
    <w:pPr>
      <w:numPr>
        <w:numId w:val="0"/>
      </w:numPr>
      <w:spacing w:after="0"/>
      <w:ind w:left="1368" w:hanging="432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CD4"/>
    <w:rPr>
      <w:rFonts w:ascii="Segoe UI" w:hAnsi="Segoe UI" w:cs="Segoe UI"/>
      <w:sz w:val="18"/>
      <w:szCs w:val="18"/>
    </w:rPr>
  </w:style>
  <w:style w:type="numbering" w:customStyle="1" w:styleId="Style1">
    <w:name w:val="Style1"/>
    <w:uiPriority w:val="99"/>
    <w:rsid w:val="00E55882"/>
    <w:pPr>
      <w:numPr>
        <w:numId w:val="4"/>
      </w:numPr>
    </w:pPr>
  </w:style>
  <w:style w:type="numbering" w:customStyle="1" w:styleId="agendanumbers">
    <w:name w:val="agenda numbers"/>
    <w:uiPriority w:val="99"/>
    <w:rsid w:val="00930956"/>
    <w:pPr>
      <w:numPr>
        <w:numId w:val="8"/>
      </w:numPr>
    </w:pPr>
  </w:style>
  <w:style w:type="paragraph" w:customStyle="1" w:styleId="agendaheading">
    <w:name w:val="agenda heading"/>
    <w:basedOn w:val="Normal"/>
    <w:link w:val="agendaheadingChar"/>
    <w:qFormat/>
    <w:rsid w:val="00FB2D98"/>
    <w:pPr>
      <w:numPr>
        <w:numId w:val="0"/>
      </w:numPr>
      <w:jc w:val="center"/>
    </w:pPr>
    <w:rPr>
      <w:b/>
    </w:rPr>
  </w:style>
  <w:style w:type="paragraph" w:customStyle="1" w:styleId="agendasubheading">
    <w:name w:val="agenda sub heading"/>
    <w:basedOn w:val="agendaheading"/>
    <w:link w:val="agendasubheadingChar"/>
    <w:qFormat/>
    <w:rsid w:val="00FB2D98"/>
    <w:rPr>
      <w:b w:val="0"/>
    </w:rPr>
  </w:style>
  <w:style w:type="character" w:customStyle="1" w:styleId="agendaheadingChar">
    <w:name w:val="agenda heading Char"/>
    <w:basedOn w:val="DefaultParagraphFont"/>
    <w:link w:val="agendaheading"/>
    <w:rsid w:val="00FB2D98"/>
    <w:rPr>
      <w:rFonts w:ascii="Times New Roman" w:hAnsi="Times New Roman" w:cs="Times New Roman"/>
      <w:b/>
      <w:sz w:val="28"/>
      <w:szCs w:val="28"/>
    </w:rPr>
  </w:style>
  <w:style w:type="character" w:customStyle="1" w:styleId="agendasubheadingChar">
    <w:name w:val="agenda sub heading Char"/>
    <w:basedOn w:val="agendaheadingChar"/>
    <w:link w:val="agendasubheading"/>
    <w:rsid w:val="00FB2D98"/>
    <w:rPr>
      <w:rFonts w:ascii="Times New Roman" w:hAnsi="Times New Roman" w:cs="Times New Roman"/>
      <w:b w:val="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30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AE3DC-F4C0-4748-A935-E1715933A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91</Words>
  <Characters>52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ine Robertson</dc:creator>
  <cp:keywords/>
  <dc:description/>
  <cp:lastModifiedBy>Earley, Donna</cp:lastModifiedBy>
  <cp:revision>7</cp:revision>
  <cp:lastPrinted>2022-08-18T20:19:00Z</cp:lastPrinted>
  <dcterms:created xsi:type="dcterms:W3CDTF">2022-08-17T19:23:00Z</dcterms:created>
  <dcterms:modified xsi:type="dcterms:W3CDTF">2022-08-22T13:32:00Z</dcterms:modified>
</cp:coreProperties>
</file>